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EE25D3">
      <w:pPr>
        <w:rPr>
          <w:lang w:val="en-AU"/>
        </w:rPr>
      </w:pPr>
      <w:r>
        <w:rPr>
          <w:lang w:val="en-AU"/>
        </w:rPr>
        <w:t>Learning Journal 1</w:t>
      </w:r>
    </w:p>
    <w:p w:rsidR="00EE25D3" w:rsidRDefault="00EE25D3">
      <w:pPr>
        <w:rPr>
          <w:lang w:val="en-AU"/>
        </w:rPr>
      </w:pPr>
    </w:p>
    <w:p w:rsidR="00EE25D3" w:rsidRPr="00EE25D3" w:rsidRDefault="00EE25D3" w:rsidP="00EE25D3">
      <w:pPr>
        <w:shd w:val="clear" w:color="auto" w:fill="F8F9FA"/>
        <w:spacing w:after="100" w:afterAutospacing="1" w:line="240" w:lineRule="auto"/>
        <w:rPr>
          <w:rFonts w:ascii="Arial" w:eastAsia="Times New Roman" w:hAnsi="Arial" w:cs="Arial"/>
          <w:color w:val="1D2125"/>
          <w:kern w:val="0"/>
          <w:sz w:val="23"/>
          <w:szCs w:val="23"/>
          <w14:ligatures w14:val="none"/>
        </w:rPr>
      </w:pPr>
      <w:r w:rsidRPr="00EE25D3">
        <w:rPr>
          <w:rFonts w:ascii="Arial" w:eastAsia="Times New Roman" w:hAnsi="Arial" w:cs="Arial"/>
          <w:color w:val="1D2125"/>
          <w:kern w:val="0"/>
          <w:sz w:val="23"/>
          <w:szCs w:val="23"/>
          <w14:ligatures w14:val="none"/>
        </w:rPr>
        <w:t>Classical Greek Philosophy is the bedrock of all Western Philosophy. Renowned thinkers such as Socrates, Aristotle and Plato discussed and debated about politics, morality, psychology among other concepts and their ideas hold relevance even today. </w:t>
      </w:r>
    </w:p>
    <w:p w:rsidR="00EE25D3" w:rsidRPr="00EE25D3" w:rsidRDefault="00EE25D3" w:rsidP="00EE25D3">
      <w:pPr>
        <w:shd w:val="clear" w:color="auto" w:fill="F8F9FA"/>
        <w:spacing w:after="100" w:afterAutospacing="1" w:line="240" w:lineRule="auto"/>
        <w:rPr>
          <w:rFonts w:ascii="Arial" w:eastAsia="Times New Roman" w:hAnsi="Arial" w:cs="Arial"/>
          <w:color w:val="1D2125"/>
          <w:kern w:val="0"/>
          <w:sz w:val="23"/>
          <w:szCs w:val="23"/>
          <w14:ligatures w14:val="none"/>
        </w:rPr>
      </w:pPr>
      <w:r w:rsidRPr="00EE25D3">
        <w:rPr>
          <w:rFonts w:ascii="Arial" w:eastAsia="Times New Roman" w:hAnsi="Arial" w:cs="Arial"/>
          <w:color w:val="1D2125"/>
          <w:kern w:val="0"/>
          <w:sz w:val="23"/>
          <w:szCs w:val="23"/>
          <w:lang w:val="en-US"/>
          <w14:ligatures w14:val="none"/>
        </w:rPr>
        <w:t>Referring to your readings, answer the following questions,</w:t>
      </w:r>
    </w:p>
    <w:p w:rsidR="00EE25D3" w:rsidRPr="00EE25D3" w:rsidRDefault="00EE25D3" w:rsidP="00EE25D3">
      <w:pPr>
        <w:numPr>
          <w:ilvl w:val="1"/>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E25D3">
        <w:rPr>
          <w:rFonts w:ascii="Arial" w:eastAsia="Times New Roman" w:hAnsi="Arial" w:cs="Arial"/>
          <w:color w:val="1D2125"/>
          <w:kern w:val="0"/>
          <w:sz w:val="23"/>
          <w:szCs w:val="23"/>
          <w14:ligatures w14:val="none"/>
        </w:rPr>
        <w:t>What were the views of Greek Philosophers on democracy?</w:t>
      </w:r>
    </w:p>
    <w:p w:rsidR="00EE25D3" w:rsidRPr="00EE25D3" w:rsidRDefault="00EE25D3" w:rsidP="00EE25D3">
      <w:pPr>
        <w:numPr>
          <w:ilvl w:val="1"/>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E25D3">
        <w:rPr>
          <w:rFonts w:ascii="Arial" w:eastAsia="Times New Roman" w:hAnsi="Arial" w:cs="Arial"/>
          <w:color w:val="1D2125"/>
          <w:kern w:val="0"/>
          <w:sz w:val="23"/>
          <w:szCs w:val="23"/>
          <w14:ligatures w14:val="none"/>
        </w:rPr>
        <w:t>What are your own views on democracy in the modern world?</w:t>
      </w:r>
    </w:p>
    <w:p w:rsidR="00EE25D3" w:rsidRPr="00EE25D3" w:rsidRDefault="00EE25D3" w:rsidP="00EE25D3">
      <w:pPr>
        <w:shd w:val="clear" w:color="auto" w:fill="F8F9FA"/>
        <w:spacing w:after="100" w:afterAutospacing="1" w:line="240" w:lineRule="auto"/>
        <w:rPr>
          <w:rFonts w:ascii="Arial" w:eastAsia="Times New Roman" w:hAnsi="Arial" w:cs="Arial"/>
          <w:color w:val="1D2125"/>
          <w:kern w:val="0"/>
          <w:sz w:val="23"/>
          <w:szCs w:val="23"/>
          <w14:ligatures w14:val="none"/>
        </w:rPr>
      </w:pPr>
      <w:r w:rsidRPr="00EE25D3">
        <w:rPr>
          <w:rFonts w:ascii="Arial" w:eastAsia="Times New Roman" w:hAnsi="Arial" w:cs="Arial"/>
          <w:i/>
          <w:iCs/>
          <w:color w:val="1D2125"/>
          <w:kern w:val="0"/>
          <w:sz w:val="23"/>
          <w:szCs w:val="23"/>
          <w:lang w:val="en-US"/>
          <w14:ligatures w14:val="none"/>
        </w:rPr>
        <w:t>The Learning Journal entry should be a </w:t>
      </w:r>
      <w:r w:rsidRPr="00EE25D3">
        <w:rPr>
          <w:rFonts w:ascii="Arial" w:eastAsia="Times New Roman" w:hAnsi="Arial" w:cs="Arial"/>
          <w:b/>
          <w:bCs/>
          <w:i/>
          <w:iCs/>
          <w:color w:val="1D2125"/>
          <w:kern w:val="0"/>
          <w:sz w:val="23"/>
          <w:szCs w:val="23"/>
          <w:lang w:val="en-US"/>
          <w14:ligatures w14:val="none"/>
        </w:rPr>
        <w:t>minimum of 500 words and not more than 750 words</w:t>
      </w:r>
      <w:r w:rsidRPr="00EE25D3">
        <w:rPr>
          <w:rFonts w:ascii="Arial" w:eastAsia="Times New Roman" w:hAnsi="Arial" w:cs="Arial"/>
          <w:i/>
          <w:iCs/>
          <w:color w:val="1D2125"/>
          <w:kern w:val="0"/>
          <w:sz w:val="23"/>
          <w:szCs w:val="23"/>
          <w:lang w:val="en-US"/>
          <w14:ligatures w14:val="none"/>
        </w:rPr>
        <w:t>. Use APA citations and references if you use ideas from the readings or other sources.</w:t>
      </w:r>
    </w:p>
    <w:p w:rsidR="00E76607" w:rsidRDefault="00E76607" w:rsidP="00E76607"/>
    <w:p w:rsidR="00E76607" w:rsidRDefault="00E76607" w:rsidP="00E76607">
      <w:r>
        <w:t>Classical Greek philosophers had diverse views on democracy, reflecting the complex political landscape of ancient Greek city-states. Here's an overview of their perspectives:</w:t>
      </w:r>
    </w:p>
    <w:p w:rsidR="00E76607" w:rsidRDefault="00E76607" w:rsidP="00E76607"/>
    <w:p w:rsidR="00E76607" w:rsidRDefault="00E76607" w:rsidP="00E76607">
      <w:r>
        <w:t xml:space="preserve">Socrates (470-399 BCE): </w:t>
      </w:r>
    </w:p>
    <w:p w:rsidR="00E76607" w:rsidRDefault="00E76607" w:rsidP="00E76607">
      <w:r>
        <w:t>Socrates did not explicitly discuss democracy, but his promotion of virtue, wisdom, and moral reasoning influenced later thinkers. Through his questioning method, he challenged the authority of majority rule if it contradicted ethical principles and encouraged critical thinking over blind obedience.</w:t>
      </w:r>
    </w:p>
    <w:p w:rsidR="00E76607" w:rsidRDefault="00E76607" w:rsidP="00E76607"/>
    <w:p w:rsidR="00E76607" w:rsidRDefault="00E76607" w:rsidP="00E76607">
      <w:r>
        <w:t>Plato (428-348 BCE):</w:t>
      </w:r>
    </w:p>
    <w:p w:rsidR="00E76607" w:rsidRDefault="00E76607" w:rsidP="00E76607">
      <w:r>
        <w:t>Plato was highly critical of democracy, which he saw as a flawed system that allowed ignorant masses to make decisions. In his work "The Republic," he proposed an ideal society ruled by philosopher-kings, who would govern based on wisdom and virtue. Plato believed that democracy led to mob rule and the tyranny of the majority, as the uneducated populace could be easily swayed by rhetoric and demagoguery.</w:t>
      </w:r>
    </w:p>
    <w:p w:rsidR="00E76607" w:rsidRDefault="00E76607" w:rsidP="00E76607"/>
    <w:p w:rsidR="00E76607" w:rsidRDefault="00E76607" w:rsidP="00E76607">
      <w:r>
        <w:t>Aristotle (384-322 BCE):</w:t>
      </w:r>
    </w:p>
    <w:p w:rsidR="00E76607" w:rsidRDefault="00E76607" w:rsidP="00E76607">
      <w:r>
        <w:t>Unlike his teacher Plato, Aristotle was more sympathetic to democracy. He believed that a well-functioning democracy required an educated and engaged citizenry. Aristotle advocated for a mixed constitution that combined elements of democracy, oligarchy, and aristocracy to balance the interests of different social classes and prevent any single faction from dominating (Aristotle, 350 BCE).</w:t>
      </w:r>
    </w:p>
    <w:p w:rsidR="00E76607" w:rsidRDefault="00E76607" w:rsidP="00E76607"/>
    <w:p w:rsidR="00E76607" w:rsidRDefault="00E76607" w:rsidP="00E76607">
      <w:r>
        <w:lastRenderedPageBreak/>
        <w:t xml:space="preserve">Regarding </w:t>
      </w:r>
      <w:r w:rsidR="00B7668B">
        <w:t>my</w:t>
      </w:r>
      <w:r>
        <w:t xml:space="preserve"> personal views on democracy in the modern world, I appreciate </w:t>
      </w:r>
      <w:r w:rsidR="00532C63">
        <w:t>the</w:t>
      </w:r>
      <w:r>
        <w:t xml:space="preserve"> balanced perspective. </w:t>
      </w:r>
      <w:r w:rsidR="00C57C90">
        <w:t>I</w:t>
      </w:r>
      <w:r>
        <w:t xml:space="preserve"> rightly acknowledge the positive aspects of democracy, such as respecting individual freedom and representing the majority's will. However, </w:t>
      </w:r>
      <w:r w:rsidR="00F6769D">
        <w:t>there is great</w:t>
      </w:r>
      <w:r>
        <w:t xml:space="preserve"> importance </w:t>
      </w:r>
      <w:r w:rsidR="00F6769D">
        <w:t>to consider</w:t>
      </w:r>
      <w:r>
        <w:t xml:space="preserve"> the cultural and historical context in which democracy operates.</w:t>
      </w:r>
      <w:bookmarkStart w:id="0" w:name="_GoBack"/>
      <w:bookmarkEnd w:id="0"/>
    </w:p>
    <w:p w:rsidR="00E76607" w:rsidRDefault="00E76607" w:rsidP="00E76607"/>
    <w:p w:rsidR="00E76607" w:rsidRDefault="00E76607" w:rsidP="00E76607">
      <w:r>
        <w:t>Building on your insights, I would add that modern democracies face significant challenges, such as the influence of special interests, the spread of misinformation, and the polarization of political discourse. Additionally, the tension between majority rule and the protection of minority rights is an ongoing concern (Dahl, 1998). Overcoming these challenges requires sustained efforts to promote civic education, critical thinking, and ethical leadership.</w:t>
      </w:r>
    </w:p>
    <w:p w:rsidR="00E76607" w:rsidRDefault="00E76607" w:rsidP="00E76607"/>
    <w:p w:rsidR="00E76607" w:rsidRDefault="00E76607" w:rsidP="00E76607">
      <w:r>
        <w:t>Moreover, it is crucial to acknowledge that democracy is not a monolithic concept, and different models (e.g., direct democracy, representative democracy, constitutional democracy) may be better suited for different societies based on their unique circumstances and historical trajectories (Sartori, 1987). Blindly imposing a one-size-fits-all democratic model without considering local contexts can lead to unintended consequences and undermine the legitimacy of democratic institutions.</w:t>
      </w:r>
    </w:p>
    <w:p w:rsidR="00E76607" w:rsidRDefault="00E76607" w:rsidP="00E76607"/>
    <w:p w:rsidR="00E76607" w:rsidRDefault="00E76607" w:rsidP="00E76607">
      <w:r>
        <w:t>In essence, while democracy remains a valuable ideal, its successful implementation requires continuous effort, vigilance, and adaptation to changing societal needs and challenges. By acknowledging its strengths and limitations, and by fostering an informed and engaged citizenry, we can work towards improving and strengthening democratic systems for the benefit of all (Dahl, 1998; Zakaria, 2003). Ultimately, democracy is a continuous journey, not a final destination, and its vitality depends on the active participation and critical thinking of citizens.</w:t>
      </w:r>
    </w:p>
    <w:p w:rsidR="00E76607" w:rsidRDefault="00E76607" w:rsidP="00E76607"/>
    <w:p w:rsidR="00E4333E" w:rsidRDefault="00E4333E" w:rsidP="00E76607"/>
    <w:p w:rsidR="00E4333E" w:rsidRDefault="00E4333E" w:rsidP="00E76607"/>
    <w:p w:rsidR="00E76607" w:rsidRDefault="00E76607" w:rsidP="00E76607">
      <w:r w:rsidRPr="00427D2B">
        <w:rPr>
          <w:b/>
        </w:rPr>
        <w:t>References</w:t>
      </w:r>
    </w:p>
    <w:p w:rsidR="00E76607" w:rsidRDefault="00E76607" w:rsidP="00E76607">
      <w:r>
        <w:t>Aristotle. (350 BCE). Politics (B. Jowett, Trans.). Clarendon Press.</w:t>
      </w:r>
    </w:p>
    <w:p w:rsidR="00E76607" w:rsidRDefault="00E76607" w:rsidP="00E76607">
      <w:r>
        <w:t xml:space="preserve">Dahl, R. A. (1998). On democracy. Yale University Press.  </w:t>
      </w:r>
    </w:p>
    <w:p w:rsidR="00E76607" w:rsidRDefault="00E76607" w:rsidP="00E76607">
      <w:r>
        <w:t>Sartori, G. (1987). The theory of democracy revisited. Chatham House Publishers.</w:t>
      </w:r>
    </w:p>
    <w:p w:rsidR="00E76607" w:rsidRDefault="00E76607" w:rsidP="00E76607">
      <w:r>
        <w:t>Zakaria, F. (2003). The future of freedom: Illiberal democracy at home and abroad. W.W. Norton &amp; Company.</w:t>
      </w:r>
    </w:p>
    <w:p w:rsidR="00E76607" w:rsidRDefault="00E76607" w:rsidP="00E76607"/>
    <w:p w:rsidR="000B487B" w:rsidRPr="00EE25D3" w:rsidRDefault="000B487B" w:rsidP="00E76607"/>
    <w:sectPr w:rsidR="000B487B" w:rsidRPr="00EE25D3">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042AC0"/>
    <w:multiLevelType w:val="multilevel"/>
    <w:tmpl w:val="A8DCB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TWzNDe1MLEwszBS0lEKTi0uzszPAykwrAUAFYIJ8ywAAAA="/>
  </w:docVars>
  <w:rsids>
    <w:rsidRoot w:val="00EE25D3"/>
    <w:rsid w:val="000B487B"/>
    <w:rsid w:val="00234AB5"/>
    <w:rsid w:val="00427D2B"/>
    <w:rsid w:val="004723F7"/>
    <w:rsid w:val="00532C63"/>
    <w:rsid w:val="00550453"/>
    <w:rsid w:val="006748CC"/>
    <w:rsid w:val="00702BD7"/>
    <w:rsid w:val="00770C9C"/>
    <w:rsid w:val="00921A5A"/>
    <w:rsid w:val="00A92B51"/>
    <w:rsid w:val="00B7668B"/>
    <w:rsid w:val="00C57C90"/>
    <w:rsid w:val="00DF122E"/>
    <w:rsid w:val="00E4333E"/>
    <w:rsid w:val="00E76607"/>
    <w:rsid w:val="00EE25D3"/>
    <w:rsid w:val="00F6769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01C25"/>
  <w15:chartTrackingRefBased/>
  <w15:docId w15:val="{10A4946F-3464-401A-9F14-2A43B825C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25D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A92B51"/>
    <w:rPr>
      <w:color w:val="0563C1" w:themeColor="hyperlink"/>
      <w:u w:val="single"/>
    </w:rPr>
  </w:style>
  <w:style w:type="character" w:styleId="UnresolvedMention">
    <w:name w:val="Unresolved Mention"/>
    <w:basedOn w:val="DefaultParagraphFont"/>
    <w:uiPriority w:val="99"/>
    <w:semiHidden/>
    <w:unhideWhenUsed/>
    <w:rsid w:val="00A92B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134735">
      <w:bodyDiv w:val="1"/>
      <w:marLeft w:val="0"/>
      <w:marRight w:val="0"/>
      <w:marTop w:val="0"/>
      <w:marBottom w:val="0"/>
      <w:divBdr>
        <w:top w:val="none" w:sz="0" w:space="0" w:color="auto"/>
        <w:left w:val="none" w:sz="0" w:space="0" w:color="auto"/>
        <w:bottom w:val="none" w:sz="0" w:space="0" w:color="auto"/>
        <w:right w:val="none" w:sz="0" w:space="0" w:color="auto"/>
      </w:divBdr>
      <w:divsChild>
        <w:div w:id="16553740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BA554C-D0E5-490A-852F-98F05105C931}">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7</TotalTime>
  <Pages>2</Pages>
  <Words>620</Words>
  <Characters>3539</Characters>
  <Application>Microsoft Office Word</Application>
  <DocSecurity>0</DocSecurity>
  <Lines>29</Lines>
  <Paragraphs>8</Paragraphs>
  <ScaleCrop>false</ScaleCrop>
  <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7</cp:revision>
  <dcterms:created xsi:type="dcterms:W3CDTF">2024-04-14T05:21:00Z</dcterms:created>
  <dcterms:modified xsi:type="dcterms:W3CDTF">2024-04-14T05:39:00Z</dcterms:modified>
</cp:coreProperties>
</file>